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3758ED97" w:rsidR="00442E4B" w:rsidRPr="00442E4B" w:rsidRDefault="00442E4B" w:rsidP="00E31880">
      <w:pPr>
        <w:jc w:val="center"/>
        <w:rPr>
          <w:b/>
          <w:bCs/>
          <w:sz w:val="32"/>
          <w:szCs w:val="32"/>
        </w:rPr>
      </w:pPr>
      <w:r>
        <w:rPr>
          <w:b/>
          <w:bCs/>
          <w:sz w:val="32"/>
          <w:szCs w:val="32"/>
        </w:rPr>
        <w:t>(</w:t>
      </w:r>
      <w:r w:rsidR="00910275">
        <w:rPr>
          <w:b/>
          <w:bCs/>
          <w:sz w:val="32"/>
          <w:szCs w:val="32"/>
        </w:rPr>
        <w:t>Illinoi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751439A" w:rsidR="009A4FD9" w:rsidRDefault="00910275" w:rsidP="009A4FD9">
            <w:pPr>
              <w:rPr>
                <w:sz w:val="22"/>
                <w:szCs w:val="22"/>
              </w:rPr>
            </w:pPr>
            <w:r>
              <w:rPr>
                <w:sz w:val="22"/>
                <w:szCs w:val="22"/>
              </w:rPr>
              <w:t>Illinoi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933BD" w14:textId="77777777" w:rsidR="004F657F" w:rsidRDefault="004F6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5481C25" w:rsidR="00F4034F" w:rsidRPr="004F657F" w:rsidRDefault="00F4034F" w:rsidP="004F65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6E10B" w14:textId="77777777" w:rsidR="004F657F" w:rsidRDefault="004F6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2245FD" w14:textId="77777777" w:rsidR="004F657F" w:rsidRDefault="004F65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50EE1B75" w:rsidR="00F4034F" w:rsidRPr="004F657F" w:rsidRDefault="00F4034F" w:rsidP="004F65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13CF9" w14:textId="77777777" w:rsidR="004F657F" w:rsidRDefault="004F6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5227595">
    <w:abstractNumId w:val="1"/>
  </w:num>
  <w:num w:numId="2" w16cid:durableId="1792816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4F657F"/>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0275"/>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5</Words>
  <Characters>11942</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09</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